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C8131" w14:textId="77777777" w:rsidR="00A33A2E" w:rsidRPr="00A33A2E" w:rsidRDefault="00A33A2E" w:rsidP="00A33A2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33A2E">
        <w:rPr>
          <w:rFonts w:ascii="Segoe UI" w:eastAsia="Times New Roman" w:hAnsi="Segoe UI" w:cs="Segoe UI"/>
          <w:color w:val="263238"/>
          <w:sz w:val="21"/>
          <w:szCs w:val="21"/>
        </w:rPr>
        <w:t>Given the </w:t>
      </w:r>
      <w:r w:rsidRPr="00A33A2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root</w:t>
      </w:r>
      <w:r w:rsidRPr="00A33A2E">
        <w:rPr>
          <w:rFonts w:ascii="Segoe UI" w:eastAsia="Times New Roman" w:hAnsi="Segoe UI" w:cs="Segoe UI"/>
          <w:color w:val="263238"/>
          <w:sz w:val="21"/>
          <w:szCs w:val="21"/>
        </w:rPr>
        <w:t> of a binary tree, the level of its root is </w:t>
      </w:r>
      <w:r w:rsidRPr="00A33A2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</w:t>
      </w:r>
      <w:r w:rsidRPr="00A33A2E">
        <w:rPr>
          <w:rFonts w:ascii="Segoe UI" w:eastAsia="Times New Roman" w:hAnsi="Segoe UI" w:cs="Segoe UI"/>
          <w:color w:val="263238"/>
          <w:sz w:val="21"/>
          <w:szCs w:val="21"/>
        </w:rPr>
        <w:t>, the level of its children is </w:t>
      </w:r>
      <w:r w:rsidRPr="00A33A2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2</w:t>
      </w:r>
      <w:r w:rsidRPr="00A33A2E">
        <w:rPr>
          <w:rFonts w:ascii="Segoe UI" w:eastAsia="Times New Roman" w:hAnsi="Segoe UI" w:cs="Segoe UI"/>
          <w:color w:val="263238"/>
          <w:sz w:val="21"/>
          <w:szCs w:val="21"/>
        </w:rPr>
        <w:t>, and so on.</w:t>
      </w:r>
    </w:p>
    <w:p w14:paraId="79A52052" w14:textId="77777777" w:rsidR="00A33A2E" w:rsidRPr="00A33A2E" w:rsidRDefault="00A33A2E" w:rsidP="00A33A2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33A2E">
        <w:rPr>
          <w:rFonts w:ascii="Segoe UI" w:eastAsia="Times New Roman" w:hAnsi="Segoe UI" w:cs="Segoe UI"/>
          <w:color w:val="263238"/>
          <w:sz w:val="21"/>
          <w:szCs w:val="21"/>
        </w:rPr>
        <w:t>Return the </w:t>
      </w:r>
      <w:r w:rsidRPr="00A33A2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smallest</w:t>
      </w:r>
      <w:r w:rsidRPr="00A33A2E">
        <w:rPr>
          <w:rFonts w:ascii="Segoe UI" w:eastAsia="Times New Roman" w:hAnsi="Segoe UI" w:cs="Segoe UI"/>
          <w:color w:val="263238"/>
          <w:sz w:val="21"/>
          <w:szCs w:val="21"/>
        </w:rPr>
        <w:t> level </w:t>
      </w:r>
      <w:r w:rsidRPr="00A33A2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X</w:t>
      </w:r>
      <w:r w:rsidRPr="00A33A2E">
        <w:rPr>
          <w:rFonts w:ascii="Segoe UI" w:eastAsia="Times New Roman" w:hAnsi="Segoe UI" w:cs="Segoe UI"/>
          <w:color w:val="263238"/>
          <w:sz w:val="21"/>
          <w:szCs w:val="21"/>
        </w:rPr>
        <w:t> such that the sum of all the values of nodes at level </w:t>
      </w:r>
      <w:r w:rsidRPr="00A33A2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X</w:t>
      </w:r>
      <w:r w:rsidRPr="00A33A2E">
        <w:rPr>
          <w:rFonts w:ascii="Segoe UI" w:eastAsia="Times New Roman" w:hAnsi="Segoe UI" w:cs="Segoe UI"/>
          <w:color w:val="263238"/>
          <w:sz w:val="21"/>
          <w:szCs w:val="21"/>
        </w:rPr>
        <w:t> is </w:t>
      </w:r>
      <w:r w:rsidRPr="00A33A2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maximal</w:t>
      </w:r>
      <w:r w:rsidRPr="00A33A2E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4ED5DCBA" w14:textId="77777777" w:rsidR="00A33A2E" w:rsidRPr="00A33A2E" w:rsidRDefault="00A33A2E" w:rsidP="00A33A2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33A2E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7D81BDFB" w14:textId="77777777" w:rsidR="00A33A2E" w:rsidRPr="00A33A2E" w:rsidRDefault="00A33A2E" w:rsidP="00A33A2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33A2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75625465" w14:textId="01CF5BED" w:rsidR="00A33A2E" w:rsidRPr="00A33A2E" w:rsidRDefault="00A33A2E" w:rsidP="00A33A2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33A2E">
        <w:rPr>
          <w:rFonts w:ascii="Segoe UI" w:eastAsia="Times New Roman" w:hAnsi="Segoe UI" w:cs="Segoe UI"/>
          <w:b/>
          <w:bCs/>
          <w:noProof/>
          <w:color w:val="263238"/>
          <w:sz w:val="21"/>
          <w:szCs w:val="21"/>
        </w:rPr>
        <w:drawing>
          <wp:inline distT="0" distB="0" distL="0" distR="0" wp14:anchorId="7BA38D31" wp14:editId="49CABD5C">
            <wp:extent cx="3162300" cy="2771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C9D9A" w14:textId="77777777" w:rsidR="00A33A2E" w:rsidRPr="00A33A2E" w:rsidRDefault="00A33A2E" w:rsidP="00A33A2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33A2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A33A2E">
        <w:rPr>
          <w:rFonts w:ascii="Consolas" w:eastAsia="Times New Roman" w:hAnsi="Consolas" w:cs="Consolas"/>
          <w:color w:val="263238"/>
          <w:sz w:val="20"/>
          <w:szCs w:val="20"/>
        </w:rPr>
        <w:t>[1,7,0,</w:t>
      </w:r>
      <w:proofErr w:type="gramStart"/>
      <w:r w:rsidRPr="00A33A2E">
        <w:rPr>
          <w:rFonts w:ascii="Consolas" w:eastAsia="Times New Roman" w:hAnsi="Consolas" w:cs="Consolas"/>
          <w:color w:val="263238"/>
          <w:sz w:val="20"/>
          <w:szCs w:val="20"/>
        </w:rPr>
        <w:t>7,-</w:t>
      </w:r>
      <w:proofErr w:type="gramEnd"/>
      <w:r w:rsidRPr="00A33A2E">
        <w:rPr>
          <w:rFonts w:ascii="Consolas" w:eastAsia="Times New Roman" w:hAnsi="Consolas" w:cs="Consolas"/>
          <w:color w:val="263238"/>
          <w:sz w:val="20"/>
          <w:szCs w:val="20"/>
        </w:rPr>
        <w:t>8,null,null]</w:t>
      </w:r>
    </w:p>
    <w:p w14:paraId="0E4700FA" w14:textId="77777777" w:rsidR="00A33A2E" w:rsidRPr="00A33A2E" w:rsidRDefault="00A33A2E" w:rsidP="00A33A2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33A2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A33A2E">
        <w:rPr>
          <w:rFonts w:ascii="Consolas" w:eastAsia="Times New Roman" w:hAnsi="Consolas" w:cs="Consolas"/>
          <w:color w:val="263238"/>
          <w:sz w:val="20"/>
          <w:szCs w:val="20"/>
        </w:rPr>
        <w:t>2</w:t>
      </w:r>
    </w:p>
    <w:p w14:paraId="54FD3D1A" w14:textId="77777777" w:rsidR="00A33A2E" w:rsidRPr="00A33A2E" w:rsidRDefault="00A33A2E" w:rsidP="00A33A2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33A2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</w:p>
    <w:p w14:paraId="121DF6D3" w14:textId="77777777" w:rsidR="00A33A2E" w:rsidRPr="00A33A2E" w:rsidRDefault="00A33A2E" w:rsidP="00A33A2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33A2E">
        <w:rPr>
          <w:rFonts w:ascii="Consolas" w:eastAsia="Times New Roman" w:hAnsi="Consolas" w:cs="Consolas"/>
          <w:color w:val="263238"/>
          <w:sz w:val="20"/>
          <w:szCs w:val="20"/>
        </w:rPr>
        <w:t>Level 1 sum = 1.</w:t>
      </w:r>
    </w:p>
    <w:p w14:paraId="2292B11B" w14:textId="77777777" w:rsidR="00A33A2E" w:rsidRPr="00A33A2E" w:rsidRDefault="00A33A2E" w:rsidP="00A33A2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33A2E">
        <w:rPr>
          <w:rFonts w:ascii="Consolas" w:eastAsia="Times New Roman" w:hAnsi="Consolas" w:cs="Consolas"/>
          <w:color w:val="263238"/>
          <w:sz w:val="20"/>
          <w:szCs w:val="20"/>
        </w:rPr>
        <w:t>Level 2 sum = 7 + 0 = 7.</w:t>
      </w:r>
    </w:p>
    <w:p w14:paraId="70A111FA" w14:textId="77777777" w:rsidR="00A33A2E" w:rsidRPr="00A33A2E" w:rsidRDefault="00A33A2E" w:rsidP="00A33A2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33A2E">
        <w:rPr>
          <w:rFonts w:ascii="Consolas" w:eastAsia="Times New Roman" w:hAnsi="Consolas" w:cs="Consolas"/>
          <w:color w:val="263238"/>
          <w:sz w:val="20"/>
          <w:szCs w:val="20"/>
        </w:rPr>
        <w:t>Level 3 sum = 7 + -8 = -1.</w:t>
      </w:r>
    </w:p>
    <w:p w14:paraId="6E3B945C" w14:textId="77777777" w:rsidR="00A33A2E" w:rsidRPr="00A33A2E" w:rsidRDefault="00A33A2E" w:rsidP="00A33A2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proofErr w:type="gramStart"/>
      <w:r w:rsidRPr="00A33A2E">
        <w:rPr>
          <w:rFonts w:ascii="Consolas" w:eastAsia="Times New Roman" w:hAnsi="Consolas" w:cs="Consolas"/>
          <w:color w:val="263238"/>
          <w:sz w:val="20"/>
          <w:szCs w:val="20"/>
        </w:rPr>
        <w:t>So</w:t>
      </w:r>
      <w:proofErr w:type="gramEnd"/>
      <w:r w:rsidRPr="00A33A2E">
        <w:rPr>
          <w:rFonts w:ascii="Consolas" w:eastAsia="Times New Roman" w:hAnsi="Consolas" w:cs="Consolas"/>
          <w:color w:val="263238"/>
          <w:sz w:val="20"/>
          <w:szCs w:val="20"/>
        </w:rPr>
        <w:t xml:space="preserve"> we return the level with the maximum sum which is level 2.</w:t>
      </w:r>
    </w:p>
    <w:p w14:paraId="7EB78707" w14:textId="77777777" w:rsidR="00A33A2E" w:rsidRPr="00A33A2E" w:rsidRDefault="00A33A2E" w:rsidP="00A33A2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33A2E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61C41040" w14:textId="77777777" w:rsidR="00A33A2E" w:rsidRPr="00A33A2E" w:rsidRDefault="00A33A2E" w:rsidP="00A33A2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33A2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39B05911" w14:textId="77777777" w:rsidR="00A33A2E" w:rsidRPr="00A33A2E" w:rsidRDefault="00A33A2E" w:rsidP="00A33A2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33A2E">
        <w:rPr>
          <w:rFonts w:ascii="Segoe UI" w:eastAsia="Times New Roman" w:hAnsi="Segoe UI" w:cs="Segoe UI"/>
          <w:color w:val="263238"/>
          <w:sz w:val="21"/>
          <w:szCs w:val="21"/>
        </w:rPr>
        <w:t>The number of nodes in the given tree is between </w:t>
      </w:r>
      <w:r w:rsidRPr="00A33A2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</w:t>
      </w:r>
      <w:r w:rsidRPr="00A33A2E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A33A2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0^4</w:t>
      </w:r>
      <w:r w:rsidRPr="00A33A2E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3D55B7A5" w14:textId="77777777" w:rsidR="00A33A2E" w:rsidRPr="00A33A2E" w:rsidRDefault="00A33A2E" w:rsidP="00A33A2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33A2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-10^5 &lt;= </w:t>
      </w:r>
      <w:proofErr w:type="spellStart"/>
      <w:r w:rsidRPr="00A33A2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ode.val</w:t>
      </w:r>
      <w:proofErr w:type="spellEnd"/>
      <w:r w:rsidRPr="00A33A2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&lt;= 10^5</w:t>
      </w:r>
    </w:p>
    <w:p w14:paraId="6BDE5367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DF6DA6"/>
    <w:multiLevelType w:val="multilevel"/>
    <w:tmpl w:val="A0D6B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NTe1MDYzMrQ0sTRQ0lEKTi0uzszPAykwrAUAKcyIXiwAAAA="/>
  </w:docVars>
  <w:rsids>
    <w:rsidRoot w:val="00316EAB"/>
    <w:rsid w:val="00316EAB"/>
    <w:rsid w:val="00A33A2E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9304EB-6176-4165-9695-327CF3AA6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33A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A33A2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33A2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3A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3A2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759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2</Characters>
  <Application>Microsoft Office Word</Application>
  <DocSecurity>0</DocSecurity>
  <Lines>3</Lines>
  <Paragraphs>1</Paragraphs>
  <ScaleCrop>false</ScaleCrop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5-25T05:19:00Z</dcterms:created>
  <dcterms:modified xsi:type="dcterms:W3CDTF">2020-05-25T05:19:00Z</dcterms:modified>
</cp:coreProperties>
</file>